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E2C3" w14:textId="199C2016" w:rsidR="00666C6D" w:rsidRPr="00B27C7B" w:rsidRDefault="00E56E8E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Request Details:</w:t>
      </w:r>
    </w:p>
    <w:tbl>
      <w:tblPr>
        <w:tblW w:w="5003" w:type="pct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0A0" w:firstRow="1" w:lastRow="0" w:firstColumn="1" w:lastColumn="0" w:noHBand="0" w:noVBand="0"/>
      </w:tblPr>
      <w:tblGrid>
        <w:gridCol w:w="2466"/>
        <w:gridCol w:w="7168"/>
      </w:tblGrid>
      <w:tr w:rsidR="00377FE6" w:rsidRPr="00AE5442" w14:paraId="58C772B7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69CE5C64" w14:textId="13032CAA" w:rsidR="00377FE6" w:rsidRPr="00B27C7B" w:rsidRDefault="00377FE6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Date</w:t>
            </w:r>
            <w:r w:rsidR="0036271E">
              <w:rPr>
                <w:i/>
                <w:iCs/>
                <w:color w:val="002060"/>
              </w:rPr>
              <w:t xml:space="preserve"> Requested</w:t>
            </w:r>
            <w:r>
              <w:rPr>
                <w:i/>
                <w:iCs/>
                <w:color w:val="002060"/>
              </w:rPr>
              <w:t>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7D4B9CB3" w14:textId="77777777" w:rsidR="00377FE6" w:rsidRPr="00AE5442" w:rsidRDefault="00377FE6" w:rsidP="00F46337"/>
        </w:tc>
      </w:tr>
      <w:tr w:rsidR="00377FE6" w:rsidRPr="00AE5442" w14:paraId="65BB5974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2881CAB2" w14:textId="5E620246" w:rsidR="00377FE6" w:rsidRPr="00B27C7B" w:rsidRDefault="00292120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Date</w:t>
            </w:r>
            <w:r w:rsidR="00377FE6">
              <w:rPr>
                <w:i/>
                <w:iCs/>
                <w:color w:val="002060"/>
              </w:rPr>
              <w:t xml:space="preserve"> Required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7B6ED3AC" w14:textId="77777777" w:rsidR="00377FE6" w:rsidRPr="00AE5442" w:rsidRDefault="00377FE6" w:rsidP="00F46337"/>
        </w:tc>
      </w:tr>
      <w:tr w:rsidR="00377FE6" w:rsidRPr="00AE5442" w14:paraId="260E7F7F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5A820437" w14:textId="7B9EB4F9" w:rsidR="00377FE6" w:rsidRPr="00B27C7B" w:rsidRDefault="00377FE6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Request By – (Name)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5410DD81" w14:textId="77777777" w:rsidR="00377FE6" w:rsidRPr="00AE5442" w:rsidRDefault="00377FE6" w:rsidP="00F46337"/>
        </w:tc>
      </w:tr>
      <w:tr w:rsidR="00377FE6" w:rsidRPr="00AE5442" w14:paraId="328C24EB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153DF89E" w14:textId="77777777" w:rsidR="00377FE6" w:rsidRPr="00B27C7B" w:rsidRDefault="00377FE6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Requesting Company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6624F306" w14:textId="77777777" w:rsidR="00377FE6" w:rsidRPr="00AE5442" w:rsidRDefault="00377FE6" w:rsidP="00F46337"/>
        </w:tc>
      </w:tr>
      <w:tr w:rsidR="00377FE6" w:rsidRPr="00AE5442" w14:paraId="5FEE684D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457108E3" w14:textId="3A5000BF" w:rsidR="00377FE6" w:rsidRPr="00B27C7B" w:rsidRDefault="00377FE6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hone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6B48B902" w14:textId="77777777" w:rsidR="00377FE6" w:rsidRPr="00AE5442" w:rsidRDefault="00377FE6" w:rsidP="00F46337"/>
        </w:tc>
      </w:tr>
      <w:tr w:rsidR="00377FE6" w:rsidRPr="00AE5442" w14:paraId="0DD3B810" w14:textId="77777777" w:rsidTr="00377FE6">
        <w:tc>
          <w:tcPr>
            <w:tcW w:w="1280" w:type="pct"/>
            <w:shd w:val="clear" w:color="auto" w:fill="D9E2F3" w:themeFill="accent1" w:themeFillTint="33"/>
            <w:tcMar>
              <w:top w:w="57" w:type="dxa"/>
              <w:bottom w:w="57" w:type="dxa"/>
            </w:tcMar>
          </w:tcPr>
          <w:p w14:paraId="1899E4AD" w14:textId="2A39660C" w:rsidR="00377FE6" w:rsidRPr="00B27C7B" w:rsidRDefault="00377FE6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Email</w:t>
            </w:r>
            <w:r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3720" w:type="pct"/>
            <w:tcMar>
              <w:top w:w="57" w:type="dxa"/>
              <w:bottom w:w="57" w:type="dxa"/>
            </w:tcMar>
          </w:tcPr>
          <w:p w14:paraId="0B1DB5CA" w14:textId="77777777" w:rsidR="00377FE6" w:rsidRPr="00AE5442" w:rsidRDefault="00377FE6" w:rsidP="00F46337"/>
        </w:tc>
      </w:tr>
    </w:tbl>
    <w:p w14:paraId="3525D936" w14:textId="77777777" w:rsidR="00933645" w:rsidRPr="00B30158" w:rsidRDefault="00933645" w:rsidP="00F46337"/>
    <w:p w14:paraId="080AB35A" w14:textId="77777777" w:rsidR="00666C6D" w:rsidRPr="00B27C7B" w:rsidRDefault="00065A8A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 xml:space="preserve">Site &amp; </w:t>
      </w:r>
      <w:r w:rsidR="00666C6D" w:rsidRPr="00B27C7B">
        <w:rPr>
          <w:b/>
          <w:bCs/>
          <w:color w:val="002060"/>
        </w:rPr>
        <w:t>Contact Details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93"/>
        <w:gridCol w:w="7135"/>
      </w:tblGrid>
      <w:tr w:rsidR="00140333" w:rsidRPr="00AE5442" w14:paraId="2ED9A02E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1D8F4928" w14:textId="6FDD6D54" w:rsidR="00140333" w:rsidRPr="00B27C7B" w:rsidRDefault="00230C55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Site</w:t>
            </w:r>
            <w:r w:rsidR="00140333" w:rsidRPr="00B27C7B">
              <w:rPr>
                <w:i/>
                <w:iCs/>
                <w:color w:val="002060"/>
              </w:rPr>
              <w:t xml:space="preserve"> Name:</w:t>
            </w:r>
          </w:p>
        </w:tc>
        <w:tc>
          <w:tcPr>
            <w:tcW w:w="7135" w:type="dxa"/>
          </w:tcPr>
          <w:p w14:paraId="1CF6459F" w14:textId="77777777" w:rsidR="00140333" w:rsidRPr="00AE5442" w:rsidRDefault="00140333" w:rsidP="00F46337"/>
        </w:tc>
      </w:tr>
      <w:tr w:rsidR="00140333" w:rsidRPr="00AE5442" w14:paraId="385F1685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08F6307D" w14:textId="066DCD9F" w:rsidR="00140333" w:rsidRPr="00B27C7B" w:rsidRDefault="0012453C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 xml:space="preserve">Site </w:t>
            </w:r>
            <w:r w:rsidR="00140333" w:rsidRPr="00B27C7B">
              <w:rPr>
                <w:i/>
                <w:iCs/>
                <w:color w:val="002060"/>
              </w:rPr>
              <w:t>Address:</w:t>
            </w:r>
          </w:p>
        </w:tc>
        <w:tc>
          <w:tcPr>
            <w:tcW w:w="7135" w:type="dxa"/>
          </w:tcPr>
          <w:p w14:paraId="67AECF99" w14:textId="77777777" w:rsidR="00140333" w:rsidRPr="00AE5442" w:rsidRDefault="00140333" w:rsidP="00F46337"/>
        </w:tc>
      </w:tr>
      <w:tr w:rsidR="00140333" w:rsidRPr="00AE5442" w14:paraId="6F79FBBF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32EFC269" w14:textId="77777777" w:rsidR="00140333" w:rsidRPr="00B27C7B" w:rsidRDefault="00140333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Business Description:</w:t>
            </w:r>
          </w:p>
        </w:tc>
        <w:tc>
          <w:tcPr>
            <w:tcW w:w="7135" w:type="dxa"/>
          </w:tcPr>
          <w:p w14:paraId="330204AC" w14:textId="77777777" w:rsidR="00140333" w:rsidRPr="00AE5442" w:rsidRDefault="00140333" w:rsidP="00F46337"/>
        </w:tc>
      </w:tr>
      <w:tr w:rsidR="00AB2347" w:rsidRPr="00AE5442" w14:paraId="3A76994E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003A154B" w14:textId="508E1F49" w:rsidR="00AB2347" w:rsidRDefault="00AB2347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No.</w:t>
            </w:r>
            <w:r w:rsidR="000234B1">
              <w:rPr>
                <w:i/>
                <w:iCs/>
                <w:color w:val="002060"/>
              </w:rPr>
              <w:t xml:space="preserve"> of Switchboards</w:t>
            </w:r>
            <w:r w:rsidR="0029663D">
              <w:rPr>
                <w:i/>
                <w:iCs/>
                <w:color w:val="002060"/>
              </w:rPr>
              <w:t xml:space="preserve"> &amp;</w:t>
            </w:r>
            <w:r w:rsidR="000D73CC">
              <w:rPr>
                <w:i/>
                <w:iCs/>
                <w:color w:val="002060"/>
              </w:rPr>
              <w:t xml:space="preserve"> What they Supply</w:t>
            </w:r>
            <w:r w:rsidR="000712CA">
              <w:rPr>
                <w:i/>
                <w:iCs/>
                <w:color w:val="002060"/>
              </w:rPr>
              <w:t>:</w:t>
            </w:r>
          </w:p>
        </w:tc>
        <w:tc>
          <w:tcPr>
            <w:tcW w:w="7135" w:type="dxa"/>
          </w:tcPr>
          <w:p w14:paraId="4F4F90E6" w14:textId="77777777" w:rsidR="00AB2347" w:rsidRPr="00AE5442" w:rsidRDefault="00AB2347" w:rsidP="00F46337"/>
        </w:tc>
      </w:tr>
      <w:tr w:rsidR="000D73CC" w:rsidRPr="00AE5442" w14:paraId="53D36FFA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41B20B4E" w14:textId="0D38A13B" w:rsidR="000D73CC" w:rsidRDefault="000712CA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Special Requirements:</w:t>
            </w:r>
          </w:p>
        </w:tc>
        <w:tc>
          <w:tcPr>
            <w:tcW w:w="7135" w:type="dxa"/>
          </w:tcPr>
          <w:p w14:paraId="66688C18" w14:textId="77777777" w:rsidR="000D73CC" w:rsidRPr="00AE5442" w:rsidRDefault="000D73CC" w:rsidP="00F46337"/>
        </w:tc>
      </w:tr>
      <w:tr w:rsidR="000D73CC" w:rsidRPr="00AE5442" w14:paraId="417E36E7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717B9BF0" w14:textId="77777777" w:rsidR="000D73CC" w:rsidRDefault="000D73CC" w:rsidP="000712CA">
            <w:pPr>
              <w:jc w:val="right"/>
              <w:rPr>
                <w:i/>
                <w:iCs/>
                <w:color w:val="002060"/>
              </w:rPr>
            </w:pPr>
          </w:p>
        </w:tc>
        <w:tc>
          <w:tcPr>
            <w:tcW w:w="7135" w:type="dxa"/>
          </w:tcPr>
          <w:p w14:paraId="2E1A4963" w14:textId="77777777" w:rsidR="000D73CC" w:rsidRPr="00AE5442" w:rsidRDefault="000D73CC" w:rsidP="00F46337"/>
        </w:tc>
      </w:tr>
      <w:tr w:rsidR="00140333" w:rsidRPr="00AE5442" w14:paraId="4E187674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35BBB03E" w14:textId="5107498B" w:rsidR="00140333" w:rsidRPr="00B27C7B" w:rsidRDefault="00891CAC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Site</w:t>
            </w:r>
            <w:r w:rsidR="00D143A5" w:rsidRPr="00B27C7B">
              <w:rPr>
                <w:i/>
                <w:iCs/>
                <w:color w:val="002060"/>
              </w:rPr>
              <w:t xml:space="preserve"> Contact Name:</w:t>
            </w:r>
          </w:p>
        </w:tc>
        <w:tc>
          <w:tcPr>
            <w:tcW w:w="7135" w:type="dxa"/>
          </w:tcPr>
          <w:p w14:paraId="7C651D0D" w14:textId="77777777" w:rsidR="00140333" w:rsidRPr="00AE5442" w:rsidRDefault="00140333" w:rsidP="00F46337"/>
        </w:tc>
      </w:tr>
      <w:tr w:rsidR="00D143A5" w:rsidRPr="00AE5442" w14:paraId="2999C436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1B852E5D" w14:textId="20B03D18" w:rsidR="00D143A5" w:rsidRPr="00B27C7B" w:rsidRDefault="00AB2347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Site</w:t>
            </w:r>
            <w:r w:rsidR="00D143A5" w:rsidRPr="00B27C7B">
              <w:rPr>
                <w:i/>
                <w:iCs/>
                <w:color w:val="002060"/>
              </w:rPr>
              <w:t xml:space="preserve"> Contact Phone:</w:t>
            </w:r>
          </w:p>
        </w:tc>
        <w:tc>
          <w:tcPr>
            <w:tcW w:w="7135" w:type="dxa"/>
          </w:tcPr>
          <w:p w14:paraId="5F5060AD" w14:textId="77777777" w:rsidR="00D143A5" w:rsidRPr="00AE5442" w:rsidRDefault="00D143A5" w:rsidP="00F46337"/>
        </w:tc>
      </w:tr>
      <w:tr w:rsidR="00D143A5" w:rsidRPr="00AE5442" w14:paraId="66EA6CED" w14:textId="77777777" w:rsidTr="00E20F74">
        <w:tc>
          <w:tcPr>
            <w:tcW w:w="2493" w:type="dxa"/>
            <w:shd w:val="clear" w:color="auto" w:fill="D9E2F3" w:themeFill="accent1" w:themeFillTint="33"/>
          </w:tcPr>
          <w:p w14:paraId="0B090CA9" w14:textId="7185D578" w:rsidR="00D143A5" w:rsidRPr="00B27C7B" w:rsidRDefault="00AB2347" w:rsidP="000712CA">
            <w:pPr>
              <w:jc w:val="right"/>
              <w:rPr>
                <w:i/>
                <w:iCs/>
                <w:color w:val="002060"/>
              </w:rPr>
            </w:pPr>
            <w:r>
              <w:rPr>
                <w:i/>
                <w:iCs/>
                <w:color w:val="002060"/>
              </w:rPr>
              <w:t>Site</w:t>
            </w:r>
            <w:r w:rsidR="00D143A5" w:rsidRPr="00B27C7B">
              <w:rPr>
                <w:i/>
                <w:iCs/>
                <w:color w:val="002060"/>
              </w:rPr>
              <w:t xml:space="preserve"> Contact Email:</w:t>
            </w:r>
          </w:p>
        </w:tc>
        <w:tc>
          <w:tcPr>
            <w:tcW w:w="7135" w:type="dxa"/>
          </w:tcPr>
          <w:p w14:paraId="753755FB" w14:textId="77777777" w:rsidR="00D143A5" w:rsidRPr="00AE5442" w:rsidRDefault="00D143A5" w:rsidP="00F46337"/>
        </w:tc>
      </w:tr>
    </w:tbl>
    <w:p w14:paraId="4A61ABEB" w14:textId="77777777" w:rsidR="00331D78" w:rsidRPr="00AE5442" w:rsidRDefault="00331D78" w:rsidP="00F46337"/>
    <w:p w14:paraId="200D3ED3" w14:textId="77777777" w:rsidR="00331D78" w:rsidRPr="00B27C7B" w:rsidRDefault="00331D78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Invoicing Details:</w:t>
      </w:r>
    </w:p>
    <w:tbl>
      <w:tblPr>
        <w:tblStyle w:val="TableGrid"/>
        <w:tblW w:w="5000" w:type="pct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1"/>
        <w:gridCol w:w="7167"/>
      </w:tblGrid>
      <w:tr w:rsidR="00331D78" w:rsidRPr="00AE5442" w14:paraId="0BBC7433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372FE012" w14:textId="77777777" w:rsidR="00331D78" w:rsidRPr="00B27C7B" w:rsidRDefault="00F61E0A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 xml:space="preserve">Contact </w:t>
            </w:r>
            <w:r w:rsidR="00331D78" w:rsidRPr="00B27C7B">
              <w:rPr>
                <w:i/>
                <w:iCs/>
                <w:color w:val="002060"/>
              </w:rPr>
              <w:t>Name:</w:t>
            </w:r>
          </w:p>
        </w:tc>
        <w:tc>
          <w:tcPr>
            <w:tcW w:w="3722" w:type="pct"/>
          </w:tcPr>
          <w:p w14:paraId="42B3EDF4" w14:textId="77777777" w:rsidR="00331D78" w:rsidRPr="00AE5442" w:rsidRDefault="00331D78" w:rsidP="00F46337"/>
        </w:tc>
      </w:tr>
      <w:tr w:rsidR="00331D78" w:rsidRPr="00AE5442" w14:paraId="5924FBA3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57C271BD" w14:textId="3C8C0F2A" w:rsidR="00331D78" w:rsidRPr="00B27C7B" w:rsidRDefault="00331D78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Company</w:t>
            </w:r>
            <w:r w:rsidR="001A6107">
              <w:rPr>
                <w:i/>
                <w:iCs/>
                <w:color w:val="002060"/>
              </w:rPr>
              <w:t xml:space="preserve"> Name</w:t>
            </w:r>
            <w:r w:rsidRPr="00B27C7B">
              <w:rPr>
                <w:i/>
                <w:iCs/>
                <w:color w:val="002060"/>
              </w:rPr>
              <w:t>:</w:t>
            </w:r>
          </w:p>
        </w:tc>
        <w:tc>
          <w:tcPr>
            <w:tcW w:w="3722" w:type="pct"/>
          </w:tcPr>
          <w:p w14:paraId="599235C0" w14:textId="77777777" w:rsidR="00331D78" w:rsidRPr="00AE5442" w:rsidRDefault="00331D78" w:rsidP="00F46337"/>
        </w:tc>
      </w:tr>
      <w:tr w:rsidR="00331D78" w:rsidRPr="00AE5442" w14:paraId="3A6DAFE6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7AD683D6" w14:textId="77777777" w:rsidR="00331D78" w:rsidRPr="00B27C7B" w:rsidRDefault="00331D78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Postal Address:</w:t>
            </w:r>
          </w:p>
        </w:tc>
        <w:tc>
          <w:tcPr>
            <w:tcW w:w="3722" w:type="pct"/>
          </w:tcPr>
          <w:p w14:paraId="128CB0F7" w14:textId="77777777" w:rsidR="00331D78" w:rsidRPr="00AE5442" w:rsidRDefault="00331D78" w:rsidP="00F46337"/>
        </w:tc>
      </w:tr>
      <w:tr w:rsidR="00331D78" w:rsidRPr="00AE5442" w14:paraId="70363F27" w14:textId="77777777" w:rsidTr="00B27C7B">
        <w:trPr>
          <w:trHeight w:val="240"/>
        </w:trPr>
        <w:tc>
          <w:tcPr>
            <w:tcW w:w="1278" w:type="pct"/>
            <w:shd w:val="clear" w:color="auto" w:fill="D9E2F3" w:themeFill="accent1" w:themeFillTint="33"/>
          </w:tcPr>
          <w:p w14:paraId="1D01DEED" w14:textId="77777777" w:rsidR="00331D78" w:rsidRPr="00B27C7B" w:rsidRDefault="00331D78" w:rsidP="000712CA">
            <w:pPr>
              <w:jc w:val="right"/>
              <w:rPr>
                <w:i/>
                <w:iCs/>
                <w:color w:val="002060"/>
              </w:rPr>
            </w:pPr>
            <w:r w:rsidRPr="00B27C7B">
              <w:rPr>
                <w:i/>
                <w:iCs/>
                <w:color w:val="002060"/>
              </w:rPr>
              <w:t>Email Address:</w:t>
            </w:r>
          </w:p>
        </w:tc>
        <w:tc>
          <w:tcPr>
            <w:tcW w:w="3722" w:type="pct"/>
          </w:tcPr>
          <w:p w14:paraId="6BD1F1CD" w14:textId="77777777" w:rsidR="00331D78" w:rsidRPr="00AE5442" w:rsidRDefault="00331D78" w:rsidP="00F46337"/>
        </w:tc>
      </w:tr>
    </w:tbl>
    <w:p w14:paraId="6C21BAC5" w14:textId="77777777" w:rsidR="00BE0110" w:rsidRPr="00AE5442" w:rsidRDefault="00BE0110" w:rsidP="00F46337"/>
    <w:p w14:paraId="5FA241ED" w14:textId="3E29E044" w:rsidR="002269A0" w:rsidRPr="00B27C7B" w:rsidRDefault="00364CE5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Occupancy Details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1779"/>
        <w:gridCol w:w="1397"/>
        <w:gridCol w:w="1781"/>
        <w:gridCol w:w="1493"/>
        <w:gridCol w:w="1608"/>
        <w:gridCol w:w="1570"/>
      </w:tblGrid>
      <w:tr w:rsidR="00EC60BC" w:rsidRPr="00983344" w14:paraId="1C49773E" w14:textId="77777777" w:rsidTr="00790153">
        <w:tc>
          <w:tcPr>
            <w:tcW w:w="1779" w:type="dxa"/>
            <w:shd w:val="clear" w:color="auto" w:fill="auto"/>
          </w:tcPr>
          <w:p w14:paraId="0B34DD45" w14:textId="150BE71E" w:rsidR="006B1207" w:rsidRPr="00C86715" w:rsidRDefault="006B1207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Property</w:t>
            </w:r>
            <w:r w:rsidR="00EC60BC" w:rsidRPr="00C86715">
              <w:rPr>
                <w:i/>
                <w:iCs/>
                <w:color w:val="002060"/>
              </w:rPr>
              <w:t xml:space="preserve"> </w:t>
            </w:r>
            <w:r w:rsidRPr="00C86715">
              <w:rPr>
                <w:i/>
                <w:iCs/>
                <w:color w:val="002060"/>
              </w:rPr>
              <w:t>Owner:</w:t>
            </w:r>
          </w:p>
        </w:tc>
        <w:sdt>
          <w:sdtPr>
            <w:id w:val="1220933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97" w:type="dxa"/>
                <w:shd w:val="clear" w:color="auto" w:fill="auto"/>
              </w:tcPr>
              <w:p w14:paraId="061967ED" w14:textId="57F11D7D" w:rsidR="006B1207" w:rsidRPr="00486D4A" w:rsidRDefault="000E5356" w:rsidP="00F4633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781" w:type="dxa"/>
            <w:shd w:val="clear" w:color="auto" w:fill="auto"/>
          </w:tcPr>
          <w:p w14:paraId="17B4A9FE" w14:textId="77777777" w:rsidR="006B1207" w:rsidRPr="00C86715" w:rsidRDefault="006B1207" w:rsidP="00F46337">
            <w:pPr>
              <w:rPr>
                <w:i/>
                <w:iCs/>
                <w:color w:val="002060"/>
              </w:rPr>
            </w:pPr>
            <w:r w:rsidRPr="00C86715">
              <w:rPr>
                <w:i/>
                <w:iCs/>
                <w:color w:val="002060"/>
              </w:rPr>
              <w:t>Owner/Occupier:</w:t>
            </w:r>
          </w:p>
        </w:tc>
        <w:sdt>
          <w:sdtPr>
            <w:rPr>
              <w:rFonts w:eastAsia="MS Gothic"/>
            </w:rPr>
            <w:id w:val="-1845933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3" w:type="dxa"/>
                <w:shd w:val="clear" w:color="auto" w:fill="auto"/>
              </w:tcPr>
              <w:p w14:paraId="08EA4646" w14:textId="24CFB3CF" w:rsidR="006B1207" w:rsidRPr="001563E3" w:rsidRDefault="002D3A61" w:rsidP="00F46337">
                <w:pPr>
                  <w:rPr>
                    <w:rFonts w:eastAsia="MS Gothic"/>
                  </w:rPr>
                </w:pPr>
                <w:r w:rsidRPr="002D3A6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608" w:type="dxa"/>
            <w:shd w:val="clear" w:color="auto" w:fill="auto"/>
          </w:tcPr>
          <w:p w14:paraId="1E96AC78" w14:textId="77777777" w:rsidR="006B1207" w:rsidRPr="00C86715" w:rsidRDefault="006B1207" w:rsidP="00F46337">
            <w:pPr>
              <w:rPr>
                <w:rFonts w:eastAsia="MS Gothic"/>
                <w:i/>
                <w:iCs/>
                <w:color w:val="002060"/>
              </w:rPr>
            </w:pPr>
            <w:r w:rsidRPr="00C86715">
              <w:rPr>
                <w:rFonts w:eastAsia="MS Gothic"/>
                <w:i/>
                <w:iCs/>
                <w:color w:val="002060"/>
              </w:rPr>
              <w:t>Tenant:</w:t>
            </w:r>
          </w:p>
        </w:tc>
        <w:sdt>
          <w:sdtPr>
            <w:id w:val="-192312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70" w:type="dxa"/>
              </w:tcPr>
              <w:p w14:paraId="1563448C" w14:textId="5B96EDC8" w:rsidR="006B1207" w:rsidRPr="00983344" w:rsidRDefault="002D3A61" w:rsidP="00F46337">
                <w:r w:rsidRPr="002D3A6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A0F33B9" w14:textId="5D384D71" w:rsidR="004B4A1C" w:rsidRPr="000E7442" w:rsidRDefault="004B4A1C" w:rsidP="00F46337"/>
    <w:p w14:paraId="5766BA5A" w14:textId="110DD507" w:rsidR="00382B63" w:rsidRPr="00B27C7B" w:rsidRDefault="00382B63" w:rsidP="00F46337">
      <w:pPr>
        <w:rPr>
          <w:b/>
          <w:bCs/>
          <w:color w:val="002060"/>
        </w:rPr>
      </w:pPr>
      <w:r w:rsidRPr="00B27C7B">
        <w:rPr>
          <w:b/>
          <w:bCs/>
          <w:color w:val="002060"/>
        </w:rPr>
        <w:t>Special Requirements</w:t>
      </w:r>
      <w:r w:rsidR="009E1002" w:rsidRPr="00B27C7B">
        <w:rPr>
          <w:b/>
          <w:bCs/>
          <w:color w:val="002060"/>
        </w:rPr>
        <w:t>/Additional Information</w:t>
      </w:r>
      <w:r w:rsidRPr="00B27C7B">
        <w:rPr>
          <w:b/>
          <w:bCs/>
          <w:color w:val="002060"/>
        </w:rPr>
        <w:t>: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9628"/>
      </w:tblGrid>
      <w:tr w:rsidR="00382B63" w14:paraId="1D7E52C2" w14:textId="77777777" w:rsidTr="00B27C7B">
        <w:tc>
          <w:tcPr>
            <w:tcW w:w="9962" w:type="dxa"/>
            <w:tcMar>
              <w:top w:w="57" w:type="dxa"/>
              <w:bottom w:w="57" w:type="dxa"/>
            </w:tcMar>
          </w:tcPr>
          <w:p w14:paraId="1B080396" w14:textId="77777777" w:rsidR="00382B63" w:rsidRDefault="00382B63" w:rsidP="00F46337"/>
        </w:tc>
      </w:tr>
    </w:tbl>
    <w:p w14:paraId="123997F9" w14:textId="77777777" w:rsidR="00382B63" w:rsidRPr="00AE5442" w:rsidRDefault="00382B63" w:rsidP="00F46337"/>
    <w:sectPr w:rsidR="00382B63" w:rsidRPr="00AE5442" w:rsidSect="00BB2128">
      <w:headerReference w:type="default" r:id="rId7"/>
      <w:footerReference w:type="default" r:id="rId8"/>
      <w:pgSz w:w="11906" w:h="16838" w:code="9"/>
      <w:pgMar w:top="1843" w:right="1134" w:bottom="624" w:left="1134" w:header="705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9D234" w14:textId="77777777" w:rsidR="005C7EED" w:rsidRDefault="005C7EED" w:rsidP="00F46337">
      <w:r>
        <w:separator/>
      </w:r>
    </w:p>
  </w:endnote>
  <w:endnote w:type="continuationSeparator" w:id="0">
    <w:p w14:paraId="74F49835" w14:textId="77777777" w:rsidR="005C7EED" w:rsidRDefault="005C7EED" w:rsidP="00F46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29278" w14:textId="63683BE6" w:rsidR="00E62BFD" w:rsidRPr="00B00A29" w:rsidRDefault="007420B5" w:rsidP="006377AA">
    <w:pPr>
      <w:pStyle w:val="Footer"/>
      <w:tabs>
        <w:tab w:val="clear" w:pos="4320"/>
        <w:tab w:val="clear" w:pos="8640"/>
        <w:tab w:val="right" w:pos="9638"/>
      </w:tabs>
      <w:rPr>
        <w:color w:val="002060"/>
      </w:rPr>
    </w:pPr>
    <w:r w:rsidRPr="007420B5">
      <w:tab/>
    </w:r>
    <w:sdt>
      <w:sdtPr>
        <w:rPr>
          <w:color w:val="002060"/>
        </w:rPr>
        <w:id w:val="-183043767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olor w:val="00206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B00A29">
              <w:rPr>
                <w:color w:val="002060"/>
              </w:rPr>
              <w:t xml:space="preserve">Page </w:t>
            </w:r>
            <w:r w:rsidRPr="00B00A29">
              <w:rPr>
                <w:color w:val="002060"/>
              </w:rPr>
              <w:fldChar w:fldCharType="begin"/>
            </w:r>
            <w:r w:rsidRPr="00B00A29">
              <w:rPr>
                <w:color w:val="002060"/>
              </w:rPr>
              <w:instrText xml:space="preserve"> PAGE </w:instrText>
            </w:r>
            <w:r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Pr="00B00A29">
              <w:rPr>
                <w:color w:val="002060"/>
              </w:rPr>
              <w:fldChar w:fldCharType="end"/>
            </w:r>
            <w:r w:rsidRPr="00B00A29">
              <w:rPr>
                <w:color w:val="002060"/>
              </w:rPr>
              <w:t xml:space="preserve"> of </w:t>
            </w:r>
            <w:r w:rsidR="00063BEF" w:rsidRPr="00B00A29">
              <w:rPr>
                <w:color w:val="002060"/>
              </w:rPr>
              <w:fldChar w:fldCharType="begin"/>
            </w:r>
            <w:r w:rsidR="00063BEF" w:rsidRPr="00B00A29">
              <w:rPr>
                <w:color w:val="002060"/>
              </w:rPr>
              <w:instrText xml:space="preserve"> NUMPAGES  </w:instrText>
            </w:r>
            <w:r w:rsidR="00063BEF" w:rsidRPr="00B00A29">
              <w:rPr>
                <w:color w:val="002060"/>
              </w:rPr>
              <w:fldChar w:fldCharType="separate"/>
            </w:r>
            <w:r w:rsidRPr="00B00A29">
              <w:rPr>
                <w:noProof/>
                <w:color w:val="002060"/>
              </w:rPr>
              <w:t>2</w:t>
            </w:r>
            <w:r w:rsidR="00063BEF" w:rsidRPr="00B00A29">
              <w:rPr>
                <w:noProof/>
                <w:color w:val="00206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12787" w14:textId="77777777" w:rsidR="005C7EED" w:rsidRDefault="005C7EED" w:rsidP="00F46337">
      <w:r>
        <w:separator/>
      </w:r>
    </w:p>
  </w:footnote>
  <w:footnote w:type="continuationSeparator" w:id="0">
    <w:p w14:paraId="1E228B6C" w14:textId="77777777" w:rsidR="005C7EED" w:rsidRDefault="005C7EED" w:rsidP="00F46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39E6D" w14:textId="05391277" w:rsidR="001A21FE" w:rsidRPr="00B00A29" w:rsidRDefault="001A21FE" w:rsidP="001A21FE">
    <w:pPr>
      <w:pStyle w:val="Heading1"/>
      <w:rPr>
        <w:color w:val="002060"/>
      </w:rPr>
    </w:pPr>
    <w:r w:rsidRPr="00B00A29">
      <w:rPr>
        <w:noProof/>
        <w:color w:val="002060"/>
      </w:rPr>
      <w:drawing>
        <wp:anchor distT="0" distB="0" distL="114300" distR="114300" simplePos="0" relativeHeight="251659264" behindDoc="0" locked="0" layoutInCell="1" allowOverlap="1" wp14:anchorId="49481310" wp14:editId="6D102DFE">
          <wp:simplePos x="0" y="0"/>
          <wp:positionH relativeFrom="column">
            <wp:posOffset>4264025</wp:posOffset>
          </wp:positionH>
          <wp:positionV relativeFrom="paragraph">
            <wp:posOffset>-74930</wp:posOffset>
          </wp:positionV>
          <wp:extent cx="2090420" cy="52260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0420" cy="5226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2060"/>
      </w:rPr>
      <w:t>Thermal Imaging</w:t>
    </w:r>
    <w:r w:rsidRPr="00B00A29">
      <w:rPr>
        <w:color w:val="002060"/>
      </w:rPr>
      <w:t xml:space="preserve"> Request</w:t>
    </w:r>
  </w:p>
  <w:p w14:paraId="1C917A8A" w14:textId="77777777" w:rsidR="001A21FE" w:rsidRDefault="001A21FE" w:rsidP="001A21FE">
    <w:r w:rsidRPr="00B00A29">
      <w:rPr>
        <w:color w:val="002060"/>
      </w:rPr>
      <w:t>Email:</w:t>
    </w:r>
    <w:r w:rsidRPr="00B00A29">
      <w:rPr>
        <w:color w:val="002060"/>
      </w:rPr>
      <w:tab/>
    </w:r>
    <w:hyperlink r:id="rId2" w:history="1">
      <w:r w:rsidRPr="004C7DCB">
        <w:rPr>
          <w:rStyle w:val="Hyperlink"/>
          <w:b/>
        </w:rPr>
        <w:t>info@nsra.com.au</w:t>
      </w:r>
    </w:hyperlink>
    <w:r w:rsidRPr="00B00A29">
      <w:rPr>
        <w:color w:val="002060"/>
      </w:rPr>
      <w:tab/>
      <w:t>Phone:</w:t>
    </w:r>
    <w:r w:rsidRPr="00B00A29">
      <w:rPr>
        <w:color w:val="002060"/>
      </w:rPr>
      <w:tab/>
      <w:t>1300 880 422</w:t>
    </w:r>
  </w:p>
  <w:p w14:paraId="1416C9CA" w14:textId="77777777" w:rsidR="001A21FE" w:rsidRPr="004C7DCB" w:rsidRDefault="001A21FE" w:rsidP="001A21FE"/>
  <w:p w14:paraId="6E8B037D" w14:textId="13F0582E" w:rsidR="004C7DCB" w:rsidRPr="001A21FE" w:rsidRDefault="004C7DCB" w:rsidP="001A2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E741D"/>
    <w:multiLevelType w:val="hybridMultilevel"/>
    <w:tmpl w:val="97563A4C"/>
    <w:lvl w:ilvl="0" w:tplc="D0062F00">
      <w:start w:val="1"/>
      <w:numFmt w:val="bullet"/>
      <w:lvlRestart w:val="0"/>
      <w:lvlText w:val=""/>
      <w:lvlJc w:val="left"/>
      <w:pPr>
        <w:ind w:left="425" w:hanging="425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xMLAwNjUyMDRS0lEKTi0uzszPAykwNKkFAB7sVVotAAAA"/>
  </w:docVars>
  <w:rsids>
    <w:rsidRoot w:val="00B07889"/>
    <w:rsid w:val="000070E7"/>
    <w:rsid w:val="00012520"/>
    <w:rsid w:val="000234B1"/>
    <w:rsid w:val="0003057F"/>
    <w:rsid w:val="00037284"/>
    <w:rsid w:val="000438E1"/>
    <w:rsid w:val="000521DF"/>
    <w:rsid w:val="0005662A"/>
    <w:rsid w:val="00063BEF"/>
    <w:rsid w:val="00065A8A"/>
    <w:rsid w:val="000712CA"/>
    <w:rsid w:val="000740F4"/>
    <w:rsid w:val="00075AE7"/>
    <w:rsid w:val="000A534F"/>
    <w:rsid w:val="000B217B"/>
    <w:rsid w:val="000B77E3"/>
    <w:rsid w:val="000D73CC"/>
    <w:rsid w:val="000E5060"/>
    <w:rsid w:val="000E5356"/>
    <w:rsid w:val="000E7442"/>
    <w:rsid w:val="000F0ACD"/>
    <w:rsid w:val="00110BE4"/>
    <w:rsid w:val="001164DB"/>
    <w:rsid w:val="00120066"/>
    <w:rsid w:val="0012068A"/>
    <w:rsid w:val="0012453C"/>
    <w:rsid w:val="00137AC9"/>
    <w:rsid w:val="00140333"/>
    <w:rsid w:val="0015566C"/>
    <w:rsid w:val="001563E3"/>
    <w:rsid w:val="001622A7"/>
    <w:rsid w:val="001A21FE"/>
    <w:rsid w:val="001A6107"/>
    <w:rsid w:val="001B58B9"/>
    <w:rsid w:val="001C0B64"/>
    <w:rsid w:val="001D5189"/>
    <w:rsid w:val="001E3462"/>
    <w:rsid w:val="001E6271"/>
    <w:rsid w:val="00204CE9"/>
    <w:rsid w:val="002201E7"/>
    <w:rsid w:val="002269A0"/>
    <w:rsid w:val="00230C55"/>
    <w:rsid w:val="00292120"/>
    <w:rsid w:val="0029663D"/>
    <w:rsid w:val="002B3637"/>
    <w:rsid w:val="002D2663"/>
    <w:rsid w:val="002D3A61"/>
    <w:rsid w:val="00330A0A"/>
    <w:rsid w:val="00331D78"/>
    <w:rsid w:val="00343A67"/>
    <w:rsid w:val="0036271E"/>
    <w:rsid w:val="00364CE5"/>
    <w:rsid w:val="00376DFC"/>
    <w:rsid w:val="00377FE6"/>
    <w:rsid w:val="00382B63"/>
    <w:rsid w:val="003A1010"/>
    <w:rsid w:val="003A333F"/>
    <w:rsid w:val="003B14BF"/>
    <w:rsid w:val="003D1ABF"/>
    <w:rsid w:val="003F64DC"/>
    <w:rsid w:val="00446F83"/>
    <w:rsid w:val="004620D9"/>
    <w:rsid w:val="00467C9E"/>
    <w:rsid w:val="00470485"/>
    <w:rsid w:val="004867BC"/>
    <w:rsid w:val="00486D4A"/>
    <w:rsid w:val="004942F8"/>
    <w:rsid w:val="004B2E17"/>
    <w:rsid w:val="004B4A1C"/>
    <w:rsid w:val="004B5DD1"/>
    <w:rsid w:val="004C7DCB"/>
    <w:rsid w:val="00516C64"/>
    <w:rsid w:val="00533F04"/>
    <w:rsid w:val="0054536E"/>
    <w:rsid w:val="00545A1D"/>
    <w:rsid w:val="00545F9E"/>
    <w:rsid w:val="005574CE"/>
    <w:rsid w:val="00564E6F"/>
    <w:rsid w:val="005650D0"/>
    <w:rsid w:val="00590C56"/>
    <w:rsid w:val="005A263A"/>
    <w:rsid w:val="005B5C11"/>
    <w:rsid w:val="005C51AE"/>
    <w:rsid w:val="005C7EED"/>
    <w:rsid w:val="005E0AB1"/>
    <w:rsid w:val="005E1E41"/>
    <w:rsid w:val="00625FB1"/>
    <w:rsid w:val="00634B45"/>
    <w:rsid w:val="006377AA"/>
    <w:rsid w:val="006571CD"/>
    <w:rsid w:val="00666C6D"/>
    <w:rsid w:val="00687C2D"/>
    <w:rsid w:val="006B1207"/>
    <w:rsid w:val="006C69FD"/>
    <w:rsid w:val="006D698E"/>
    <w:rsid w:val="006E1E7B"/>
    <w:rsid w:val="006E478C"/>
    <w:rsid w:val="007035EA"/>
    <w:rsid w:val="00727A1E"/>
    <w:rsid w:val="00727A4F"/>
    <w:rsid w:val="00727BFF"/>
    <w:rsid w:val="00735387"/>
    <w:rsid w:val="007420B5"/>
    <w:rsid w:val="007475AF"/>
    <w:rsid w:val="00783667"/>
    <w:rsid w:val="00790153"/>
    <w:rsid w:val="00792B26"/>
    <w:rsid w:val="00793587"/>
    <w:rsid w:val="007A422E"/>
    <w:rsid w:val="007A7797"/>
    <w:rsid w:val="007E0CAD"/>
    <w:rsid w:val="007E3F80"/>
    <w:rsid w:val="007E7F0E"/>
    <w:rsid w:val="00804037"/>
    <w:rsid w:val="00816429"/>
    <w:rsid w:val="00827E23"/>
    <w:rsid w:val="00832B02"/>
    <w:rsid w:val="00835669"/>
    <w:rsid w:val="00840FCC"/>
    <w:rsid w:val="00850808"/>
    <w:rsid w:val="00865D72"/>
    <w:rsid w:val="00877167"/>
    <w:rsid w:val="008834C2"/>
    <w:rsid w:val="00891CAC"/>
    <w:rsid w:val="008A378B"/>
    <w:rsid w:val="008C5BA0"/>
    <w:rsid w:val="00900421"/>
    <w:rsid w:val="00933645"/>
    <w:rsid w:val="009413DA"/>
    <w:rsid w:val="009441F2"/>
    <w:rsid w:val="00966B11"/>
    <w:rsid w:val="00973FC8"/>
    <w:rsid w:val="00983344"/>
    <w:rsid w:val="009872C3"/>
    <w:rsid w:val="009E0CCC"/>
    <w:rsid w:val="009E1002"/>
    <w:rsid w:val="009E1093"/>
    <w:rsid w:val="009F3429"/>
    <w:rsid w:val="00A0589C"/>
    <w:rsid w:val="00A21455"/>
    <w:rsid w:val="00A4769A"/>
    <w:rsid w:val="00A76258"/>
    <w:rsid w:val="00AB2347"/>
    <w:rsid w:val="00AC42EE"/>
    <w:rsid w:val="00AE5442"/>
    <w:rsid w:val="00B00A29"/>
    <w:rsid w:val="00B07889"/>
    <w:rsid w:val="00B27C7B"/>
    <w:rsid w:val="00B30158"/>
    <w:rsid w:val="00B30639"/>
    <w:rsid w:val="00B35CF4"/>
    <w:rsid w:val="00B432B9"/>
    <w:rsid w:val="00B4564C"/>
    <w:rsid w:val="00B53346"/>
    <w:rsid w:val="00B60CE0"/>
    <w:rsid w:val="00B66CB5"/>
    <w:rsid w:val="00B742A6"/>
    <w:rsid w:val="00B7477E"/>
    <w:rsid w:val="00B8635B"/>
    <w:rsid w:val="00BB2128"/>
    <w:rsid w:val="00BC101F"/>
    <w:rsid w:val="00BD0156"/>
    <w:rsid w:val="00BD3F7E"/>
    <w:rsid w:val="00BE0110"/>
    <w:rsid w:val="00BF5FBB"/>
    <w:rsid w:val="00C03B67"/>
    <w:rsid w:val="00C06B2F"/>
    <w:rsid w:val="00C1070A"/>
    <w:rsid w:val="00C14A19"/>
    <w:rsid w:val="00C44B90"/>
    <w:rsid w:val="00C81A8D"/>
    <w:rsid w:val="00C86715"/>
    <w:rsid w:val="00C902DB"/>
    <w:rsid w:val="00C957B2"/>
    <w:rsid w:val="00C96987"/>
    <w:rsid w:val="00D11C77"/>
    <w:rsid w:val="00D143A5"/>
    <w:rsid w:val="00D26432"/>
    <w:rsid w:val="00D33BF8"/>
    <w:rsid w:val="00D44E92"/>
    <w:rsid w:val="00D50246"/>
    <w:rsid w:val="00D50F2B"/>
    <w:rsid w:val="00D623D8"/>
    <w:rsid w:val="00D66B1B"/>
    <w:rsid w:val="00D9516E"/>
    <w:rsid w:val="00D95DDF"/>
    <w:rsid w:val="00DA1E0E"/>
    <w:rsid w:val="00DB0C2E"/>
    <w:rsid w:val="00DB33A4"/>
    <w:rsid w:val="00DD0D59"/>
    <w:rsid w:val="00DE3188"/>
    <w:rsid w:val="00E021AE"/>
    <w:rsid w:val="00E20F74"/>
    <w:rsid w:val="00E25442"/>
    <w:rsid w:val="00E42CE7"/>
    <w:rsid w:val="00E47A45"/>
    <w:rsid w:val="00E554F4"/>
    <w:rsid w:val="00E56E8E"/>
    <w:rsid w:val="00E609E9"/>
    <w:rsid w:val="00E62BFD"/>
    <w:rsid w:val="00E63AFF"/>
    <w:rsid w:val="00E66909"/>
    <w:rsid w:val="00E73812"/>
    <w:rsid w:val="00E95FAE"/>
    <w:rsid w:val="00EA78EB"/>
    <w:rsid w:val="00EC60BC"/>
    <w:rsid w:val="00ED6E8B"/>
    <w:rsid w:val="00F20930"/>
    <w:rsid w:val="00F27E3F"/>
    <w:rsid w:val="00F35891"/>
    <w:rsid w:val="00F46337"/>
    <w:rsid w:val="00F61E0A"/>
    <w:rsid w:val="00F707CD"/>
    <w:rsid w:val="00F93023"/>
    <w:rsid w:val="00FB14F4"/>
    <w:rsid w:val="00FB20B5"/>
    <w:rsid w:val="00FB7756"/>
    <w:rsid w:val="00FE4B5F"/>
    <w:rsid w:val="00FF2F32"/>
    <w:rsid w:val="00FF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14F46A"/>
  <w14:defaultImageDpi w14:val="0"/>
  <w15:docId w15:val="{C46EE9B2-270E-4BB6-B0D5-0FD50882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337"/>
    <w:rPr>
      <w:rFonts w:ascii="Arial" w:hAnsi="Arial" w:cs="Arial"/>
      <w:sz w:val="18"/>
      <w:szCs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5442"/>
    <w:pPr>
      <w:keepNext/>
      <w:spacing w:before="240" w:after="60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E5442"/>
    <w:rPr>
      <w:rFonts w:asciiTheme="majorHAnsi" w:eastAsiaTheme="majorEastAsia" w:hAnsiTheme="majorHAnsi" w:cs="Times New Roman"/>
      <w:b/>
      <w:bCs/>
      <w:kern w:val="32"/>
      <w:sz w:val="32"/>
      <w:szCs w:val="32"/>
      <w:lang w:val="x-none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Arial" w:hAnsi="Arial" w:cs="Arial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 w:cs="Arial"/>
      <w:lang w:eastAsia="en-US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unhideWhenUsed/>
    <w:rsid w:val="00C81A8D"/>
    <w:rPr>
      <w:color w:val="808080"/>
    </w:rPr>
  </w:style>
  <w:style w:type="table" w:styleId="TableGridLight">
    <w:name w:val="Grid Table Light"/>
    <w:basedOn w:val="TableNormal"/>
    <w:uiPriority w:val="32"/>
    <w:qFormat/>
    <w:rsid w:val="00C902D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77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nsra.com.au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0</Words>
  <Characters>456</Characters>
  <Application>Microsoft Office Word</Application>
  <DocSecurity>0</DocSecurity>
  <Lines>3</Lines>
  <Paragraphs>1</Paragraphs>
  <ScaleCrop>false</ScaleCrop>
  <Company>Huxley Hill Group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SURVEY REQUEST</dc:title>
  <dc:subject/>
  <dc:creator>Jan Hill</dc:creator>
  <cp:keywords/>
  <dc:description/>
  <cp:lastModifiedBy>Garry Hollins</cp:lastModifiedBy>
  <cp:revision>31</cp:revision>
  <cp:lastPrinted>2021-04-07T03:25:00Z</cp:lastPrinted>
  <dcterms:created xsi:type="dcterms:W3CDTF">2021-09-30T04:55:00Z</dcterms:created>
  <dcterms:modified xsi:type="dcterms:W3CDTF">2021-10-08T04:26:00Z</dcterms:modified>
</cp:coreProperties>
</file>